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158"/>
        <w:gridCol w:w="1447"/>
        <w:gridCol w:w="1447"/>
        <w:gridCol w:w="1447"/>
        <w:gridCol w:w="866"/>
      </w:tblGrid>
      <w:tr w:rsidR="00C330C2" w14:paraId="3D1F1FF3" w14:textId="77777777" w:rsidTr="00C330C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7713992E" w14:textId="77777777" w:rsidR="00C330C2" w:rsidRDefault="00C330C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45E8715F" w14:textId="77777777" w:rsidR="00C330C2" w:rsidRDefault="00C330C2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0152268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igh SRH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14:paraId="479BBFEF" w14:textId="77777777" w:rsidR="00C330C2" w:rsidRDefault="00C330C2">
            <w:pPr>
              <w:keepNext/>
              <w:spacing w:after="60"/>
            </w:pPr>
          </w:p>
        </w:tc>
      </w:tr>
      <w:tr w:rsidR="00C330C2" w14:paraId="052CA039" w14:textId="77777777" w:rsidTr="00C330C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6E197056" w14:textId="77981357" w:rsidR="00C330C2" w:rsidRDefault="00F35AD1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0F782E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551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2650AAC" w14:textId="2885EFAD" w:rsidR="00C330C2" w:rsidRDefault="004968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, N = 470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957118B" w14:textId="3CBAFABA" w:rsidR="00C330C2" w:rsidRDefault="004968F6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, N = 8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2C48F00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C330C2" w14:paraId="43C68E21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B6B39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2C3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72BC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0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4DE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3 (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65E25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330C2" w14:paraId="1CE0880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755EA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&gt;=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7C84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A1BB5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5F48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.5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1B52F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7</w:t>
            </w:r>
          </w:p>
        </w:tc>
      </w:tr>
      <w:tr w:rsidR="00C330C2" w14:paraId="59CBDE78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EE747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B893A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C4843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D3C81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71EF7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0C9338F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27B48" w14:textId="090D1F50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0634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C963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CBC5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5% (0.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30E95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505BD4C2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CC5C8" w14:textId="791003DF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C34A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D41A3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BE8E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5% (0.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3965A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29E55A2A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DFD0D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1CF1D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35AE2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277A6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51C8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6388C22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CA48" w14:textId="02986AAC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Non-Hispanic 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D21DF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9293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.4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E646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.5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F1D02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39A7669E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CFF5A" w14:textId="57B8D44F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Non-Hispanic 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CE77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2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90D9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1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BEEC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4A269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3CF3E4A0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89862" w14:textId="15D47664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Hispanic/Mexican Americ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AD166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0222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BF64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505FE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0B4D6073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691A2" w14:textId="60D03CE2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DE6F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18565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2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71F1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0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FFC44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2A6B9C40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9C18B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2B9F5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491EA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EBAC3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FB55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7</w:t>
            </w:r>
          </w:p>
        </w:tc>
      </w:tr>
      <w:tr w:rsidR="00C330C2" w14:paraId="20C366F8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60316" w14:textId="07306205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Married/Living with partn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159E7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2D6F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.1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CEE9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0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8CC53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053B1C7F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1F145" w14:textId="7A4E6122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Widowed/Divorced/Separa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187E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.5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6BC33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.7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ECBD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4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FC73C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30C74D80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0E37E" w14:textId="242C72BE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Never ma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42AD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5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B9028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62E83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6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34B94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46A2EB98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4EE15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E7984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88749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AB631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C31E5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6B437796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4F20B" w14:textId="3B700DB9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Less than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6894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E522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8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33DD8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87BD6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1E358009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FB433" w14:textId="409A9D7A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High school/equiva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0C20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0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F39B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4FDE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7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DBFD8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4FC92ABD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DA673" w14:textId="294EEAB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Above 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740B3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9F256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.7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2A8E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.8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59F32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2A3E6BFC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96BE0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moking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C5AB4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05548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44CE0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5FD2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62E43A38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164B6" w14:textId="2B682032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Current smok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15C8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69828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.2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80176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CD7EB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203D9668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6D1A" w14:textId="396DBE32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Former smok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87AD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.2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CDE9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372C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.9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76A81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6D7C13AF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FC874" w14:textId="762C98D3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A52DF2">
              <w:rPr>
                <w:rFonts w:ascii="Calibri" w:hAnsi="Calibri"/>
                <w:sz w:val="20"/>
              </w:rPr>
              <w:t>Never smok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9FE9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.8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857F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2B32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.2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EFF7D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645A3B1F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C0008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 Cholesterol (mmol/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A1C7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371E7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8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6EE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B7DE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4</w:t>
            </w:r>
          </w:p>
        </w:tc>
      </w:tr>
      <w:tr w:rsidR="00C330C2" w14:paraId="70AB7BA2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AFF2E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glycerides (mmol/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C8FA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F005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DA06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FD7E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C330C2" w14:paraId="65BC2D72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2DC33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w Density Lipoprotein Cholesterol (mmol/L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6956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D5FA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BC3C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2FDB7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330C2" w14:paraId="6A398364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851B1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dy Mass Index (kg/m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2E6FD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.9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4632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.4 (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BE66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.5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734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31658DB9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27A0E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dy Mass Index Categ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460D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927D4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9D852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C6F45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4B562807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ABC04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B95B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%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B19B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%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58C8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% (0.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C8F67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2E9EC0DC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A6491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m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0E838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7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9622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1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6E8F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.4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3A571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2A5A3DE1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9857A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ver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24CB8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61FE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30B2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8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CB62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0DC71581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49AF5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be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98803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3C137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.5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84AE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.8% (0.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F27CF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7B03FADA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0BF85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ystolic Blood Pressure (mmH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1A0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.9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22CD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.1 (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E3E5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.6 (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994F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2</w:t>
            </w:r>
          </w:p>
        </w:tc>
      </w:tr>
      <w:tr w:rsidR="00C330C2" w14:paraId="02AE2F36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B6F76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astolic Blood Pressure (mmH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FDBD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.7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402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.6 (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482C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.3 (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98E8A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330C2" w14:paraId="6EB4175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5CD62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lycated Hemoglobin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50D3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97F1A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DED26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0 (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FA97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3763AC64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01C6E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uration of Diabetes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F67E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0 (4.0, 2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0D3E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0 (4.0, 2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DB1AA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0 (4.0, 28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58673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330C2" w14:paraId="2176DE4C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93E2A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tinopat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28FD2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4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45ED5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6C84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.7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F1148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3DCDFE0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AD163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SCV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FC39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05984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703F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1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084A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4C083E82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6C941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eart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3886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3827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5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12D4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7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F386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433BB4F9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2F177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K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6662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AC79B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.5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8576F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7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EF3C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557C362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A8275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verty Income Rati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B9FB8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B07D3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7E30C" w14:textId="77777777" w:rsidR="00C330C2" w:rsidRDefault="00C330C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E227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C330C2" w14:paraId="41949835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61544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A93CA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48E2A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.3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EBCA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8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8DD09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4E1B60E7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FFF58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 to &lt;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3C7DC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.8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7043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.6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860EE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.1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B6CD8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760E2BF4" w14:textId="77777777" w:rsidTr="00C330C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14DDF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 or m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51039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.9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C14A1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.1% (0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027A0" w14:textId="77777777" w:rsidR="00C330C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.1% (0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CF560" w14:textId="77777777" w:rsidR="00C330C2" w:rsidRDefault="00C330C2">
            <w:pPr>
              <w:keepNext/>
              <w:spacing w:after="60"/>
              <w:jc w:val="center"/>
            </w:pPr>
          </w:p>
        </w:tc>
      </w:tr>
      <w:tr w:rsidR="00C330C2" w14:paraId="11EC148C" w14:textId="77777777" w:rsidTr="00C330C2">
        <w:trPr>
          <w:cantSplit/>
          <w:jc w:val="center"/>
        </w:trPr>
        <w:tc>
          <w:tcPr>
            <w:tcW w:w="0" w:type="auto"/>
            <w:gridSpan w:val="5"/>
          </w:tcPr>
          <w:p w14:paraId="18B925CE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Mean (standard error), Proportion (%) (standard error), Median (p25, p75) for diabetes duration</w:t>
            </w:r>
          </w:p>
        </w:tc>
      </w:tr>
      <w:tr w:rsidR="00C330C2" w14:paraId="4288598A" w14:textId="77777777" w:rsidTr="00C330C2">
        <w:trPr>
          <w:cantSplit/>
          <w:jc w:val="center"/>
        </w:trPr>
        <w:tc>
          <w:tcPr>
            <w:tcW w:w="0" w:type="auto"/>
            <w:gridSpan w:val="5"/>
          </w:tcPr>
          <w:p w14:paraId="28DD07FE" w14:textId="77777777" w:rsidR="00C330C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Wilcoxon rank-sum test for complex survey samples; chi-squared test with Rao &amp; Scott's second-order correction</w:t>
            </w:r>
          </w:p>
        </w:tc>
      </w:tr>
    </w:tbl>
    <w:p w14:paraId="03DFDACE" w14:textId="77777777" w:rsidR="00C330C2" w:rsidRDefault="00C330C2">
      <w:pPr>
        <w:pStyle w:val="FirstParagraph"/>
      </w:pPr>
    </w:p>
    <w:sectPr w:rsidR="00C330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7B8CF" w14:textId="77777777" w:rsidR="005F0FBD" w:rsidRDefault="005F0FBD">
      <w:pPr>
        <w:spacing w:after="0"/>
      </w:pPr>
      <w:r>
        <w:separator/>
      </w:r>
    </w:p>
  </w:endnote>
  <w:endnote w:type="continuationSeparator" w:id="0">
    <w:p w14:paraId="21B90968" w14:textId="77777777" w:rsidR="005F0FBD" w:rsidRDefault="005F0F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FF814" w14:textId="77777777" w:rsidR="005F0FBD" w:rsidRDefault="005F0FBD">
      <w:r>
        <w:separator/>
      </w:r>
    </w:p>
  </w:footnote>
  <w:footnote w:type="continuationSeparator" w:id="0">
    <w:p w14:paraId="44FD69A2" w14:textId="77777777" w:rsidR="005F0FBD" w:rsidRDefault="005F0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3C03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425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30C2"/>
    <w:rsid w:val="004968F6"/>
    <w:rsid w:val="005F0FBD"/>
    <w:rsid w:val="00A52DF2"/>
    <w:rsid w:val="00C330C2"/>
    <w:rsid w:val="00C346D7"/>
    <w:rsid w:val="00F3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3DE8C2"/>
  <w15:docId w15:val="{37B3B882-762F-C946-A37D-90F0E85CC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95</Words>
  <Characters>2254</Characters>
  <Application>Microsoft Office Word</Application>
  <DocSecurity>0</DocSecurity>
  <Lines>18</Lines>
  <Paragraphs>5</Paragraphs>
  <ScaleCrop>false</ScaleCrop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hshini Ali</cp:lastModifiedBy>
  <cp:revision>4</cp:revision>
  <dcterms:created xsi:type="dcterms:W3CDTF">2024-08-20T00:27:00Z</dcterms:created>
  <dcterms:modified xsi:type="dcterms:W3CDTF">2024-08-20T03:08:00Z</dcterms:modified>
</cp:coreProperties>
</file>